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rank Ande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e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80 River Park Driv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erson.w.fran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033228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